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6F721940" w14:textId="77777777" w:rsidR="00634017" w:rsidRDefault="00634017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634017">
        <w:rPr>
          <w:rFonts w:eastAsia="Times New Roman" w:cstheme="minorHAnsi"/>
          <w:b/>
          <w:color w:val="181717"/>
          <w:sz w:val="28"/>
          <w:szCs w:val="28"/>
        </w:rPr>
        <w:t>Chapter 16 – Engine Starting and Charging Systems</w:t>
      </w:r>
    </w:p>
    <w:p w14:paraId="0766CA74" w14:textId="23BB9C91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96ACC4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4078EF">
        <w:t>Battery, Battery Ratings, Battery Service Considerations, and Battery Visual Inspection</w:t>
      </w:r>
    </w:p>
    <w:p w14:paraId="0AD331D5" w14:textId="4C6E41F3" w:rsidR="004C53C5" w:rsidRDefault="006E08F7" w:rsidP="004637B0">
      <w:pPr>
        <w:spacing w:after="0"/>
        <w:ind w:left="450" w:right="-810"/>
      </w:pPr>
      <w:r>
        <w:t xml:space="preserve">2. </w:t>
      </w:r>
      <w:r w:rsidR="004078EF">
        <w:t xml:space="preserve">Battery Voltage Test, Battery Load Testing, Conductance Testing, </w:t>
      </w:r>
      <w:r w:rsidR="00761295">
        <w:t>Jump Starting, and Battery Charging</w:t>
      </w:r>
    </w:p>
    <w:p w14:paraId="3CE4E371" w14:textId="4DDE82C1" w:rsidR="00761295" w:rsidRDefault="00761295" w:rsidP="004637B0">
      <w:pPr>
        <w:spacing w:after="0"/>
        <w:ind w:left="450" w:right="-810"/>
      </w:pPr>
      <w:r>
        <w:t>3. Battery Service, Battery Electrical Drain Test, and Battery Electrical Drain Testing Using an Ammeter</w:t>
      </w:r>
    </w:p>
    <w:p w14:paraId="6C4AF5D6" w14:textId="6CDDD07F" w:rsidR="00761295" w:rsidRDefault="00761295" w:rsidP="004637B0">
      <w:pPr>
        <w:spacing w:after="0"/>
        <w:ind w:left="450" w:right="-810"/>
      </w:pPr>
      <w:r>
        <w:t xml:space="preserve">4. </w:t>
      </w:r>
      <w:r w:rsidR="001F4384">
        <w:t>Procedure for Battery Electrical Drain Test and Finding the Source of the Drain</w:t>
      </w:r>
    </w:p>
    <w:p w14:paraId="1494980B" w14:textId="183A543F" w:rsidR="001F4384" w:rsidRDefault="001F4384" w:rsidP="004637B0">
      <w:pPr>
        <w:spacing w:after="0"/>
        <w:ind w:left="450" w:right="-810"/>
      </w:pPr>
      <w:r>
        <w:t>5. When a Battery Drain Exist After All Fuses are Disconnected and Cranking Circuit</w:t>
      </w:r>
    </w:p>
    <w:p w14:paraId="10BEB208" w14:textId="39C326AB" w:rsidR="001F4384" w:rsidRDefault="001F4384" w:rsidP="004637B0">
      <w:pPr>
        <w:spacing w:after="0"/>
        <w:ind w:left="450" w:right="-810"/>
      </w:pPr>
      <w:r>
        <w:t xml:space="preserve">6. </w:t>
      </w:r>
      <w:r w:rsidR="000F2F93">
        <w:t>Diagnosing Starter Problems Using Visual Inspection and Starter Testing on the Vehicle</w:t>
      </w:r>
    </w:p>
    <w:p w14:paraId="049AACA4" w14:textId="029BF4FF" w:rsidR="000F2F93" w:rsidRDefault="000F2F93" w:rsidP="004637B0">
      <w:pPr>
        <w:spacing w:after="0"/>
        <w:ind w:left="450" w:right="-810"/>
      </w:pPr>
      <w:r>
        <w:t xml:space="preserve">7. Testing a Starter using a Scan Tool, Voltage Drop Test, </w:t>
      </w:r>
      <w:r w:rsidR="000551B4">
        <w:t>and Charging Circuit</w:t>
      </w:r>
    </w:p>
    <w:p w14:paraId="34127D8E" w14:textId="2A109808" w:rsidR="000551B4" w:rsidRDefault="000551B4" w:rsidP="004637B0">
      <w:pPr>
        <w:spacing w:after="0"/>
        <w:ind w:left="450" w:right="-810"/>
      </w:pPr>
      <w:r>
        <w:t>8. Checking Charging System Voltage and Testing an Alternator Using a Scan Tool</w:t>
      </w:r>
    </w:p>
    <w:p w14:paraId="54061E5C" w14:textId="5294158D" w:rsidR="000551B4" w:rsidRDefault="000551B4" w:rsidP="004637B0">
      <w:pPr>
        <w:spacing w:after="0"/>
        <w:ind w:left="450" w:right="-810"/>
      </w:pPr>
      <w:r>
        <w:t>9. AC Ripple Voltage Check, AC Current Check, and Charging System Voltage Drop Test</w:t>
      </w:r>
    </w:p>
    <w:p w14:paraId="160B9F36" w14:textId="1922D3E5" w:rsidR="000551B4" w:rsidRDefault="000551B4" w:rsidP="004637B0">
      <w:pPr>
        <w:spacing w:after="0"/>
        <w:ind w:left="450" w:right="-810"/>
      </w:pPr>
      <w:r>
        <w:t>10. Alternator Output Test</w:t>
      </w:r>
      <w:r w:rsidR="00CD1016">
        <w:t xml:space="preserve"> and Testing an Alternator Using a Scope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26B5B40" w14:textId="77777777" w:rsidR="00634017" w:rsidRDefault="008F46C1" w:rsidP="00634017">
      <w:pPr>
        <w:spacing w:after="0"/>
        <w:ind w:left="450" w:right="-810"/>
      </w:pPr>
      <w:r>
        <w:t xml:space="preserve">1. </w:t>
      </w:r>
      <w:r w:rsidR="00634017">
        <w:t>Explain the purpose and function of a battery, and discuss battery ratings.</w:t>
      </w:r>
    </w:p>
    <w:p w14:paraId="2B9876CD" w14:textId="3AA9A78D" w:rsidR="00634017" w:rsidRDefault="00634017" w:rsidP="00634017">
      <w:pPr>
        <w:spacing w:after="0"/>
        <w:ind w:left="450" w:right="-810"/>
      </w:pPr>
      <w:r>
        <w:t xml:space="preserve">2. </w:t>
      </w:r>
      <w:r w:rsidR="00BC01F1">
        <w:t>D</w:t>
      </w:r>
      <w:r>
        <w:t>iscuss battery service and battery service safety considerations.</w:t>
      </w:r>
    </w:p>
    <w:p w14:paraId="13125411" w14:textId="6887B83C" w:rsidR="00634017" w:rsidRDefault="00634017" w:rsidP="00634017">
      <w:pPr>
        <w:spacing w:after="0"/>
        <w:ind w:left="450" w:right="-810"/>
      </w:pPr>
      <w:r>
        <w:t xml:space="preserve">3. </w:t>
      </w:r>
      <w:r w:rsidR="00BC01F1">
        <w:t>D</w:t>
      </w:r>
      <w:r>
        <w:t>iscuss battery voltage test, battery load testing, and conductance testing.</w:t>
      </w:r>
    </w:p>
    <w:p w14:paraId="412FCF7E" w14:textId="40A48C83" w:rsidR="00634017" w:rsidRDefault="00634017" w:rsidP="00634017">
      <w:pPr>
        <w:spacing w:after="0"/>
        <w:ind w:left="450" w:right="-810"/>
      </w:pPr>
      <w:r>
        <w:t xml:space="preserve">4, </w:t>
      </w:r>
      <w:r w:rsidR="00BC01F1">
        <w:t>E</w:t>
      </w:r>
      <w:r>
        <w:t>xplain how to safely jump start a battery, and discuss battery charging and the charging circuit.</w:t>
      </w:r>
    </w:p>
    <w:p w14:paraId="6237DAE8" w14:textId="2EADE837" w:rsidR="00634017" w:rsidRDefault="00634017" w:rsidP="00634017">
      <w:pPr>
        <w:spacing w:after="0"/>
        <w:ind w:left="450" w:right="-810"/>
      </w:pPr>
      <w:r>
        <w:t xml:space="preserve">5. </w:t>
      </w:r>
      <w:r>
        <w:t>Explain the battery electrical drain test.</w:t>
      </w:r>
    </w:p>
    <w:p w14:paraId="13D5D0B9" w14:textId="78668C61" w:rsidR="00634017" w:rsidRDefault="00634017" w:rsidP="00634017">
      <w:pPr>
        <w:spacing w:after="0"/>
        <w:ind w:left="450" w:right="-810"/>
      </w:pPr>
      <w:r>
        <w:t xml:space="preserve">6, </w:t>
      </w:r>
      <w:r w:rsidR="00BC01F1">
        <w:t>D</w:t>
      </w:r>
      <w:r>
        <w:t>escribe the cranking circuit, and discuss how to diagnose starter problems using visual inspection.</w:t>
      </w:r>
    </w:p>
    <w:p w14:paraId="0CB505E7" w14:textId="33A9A15C" w:rsidR="00634017" w:rsidRDefault="00634017" w:rsidP="00634017">
      <w:pPr>
        <w:spacing w:after="0"/>
        <w:ind w:left="450" w:right="-810"/>
      </w:pPr>
      <w:r>
        <w:t>7</w:t>
      </w:r>
      <w:r w:rsidR="00BC01F1">
        <w:t xml:space="preserve">. </w:t>
      </w:r>
      <w:r>
        <w:t>Explain starter testing on a vehicle and how to test a starter using a scan tool.</w:t>
      </w:r>
    </w:p>
    <w:p w14:paraId="17B02757" w14:textId="3CECCADE" w:rsidR="00634017" w:rsidRDefault="00BC01F1" w:rsidP="00634017">
      <w:pPr>
        <w:spacing w:after="0"/>
        <w:ind w:left="450" w:right="-810"/>
      </w:pPr>
      <w:r>
        <w:t>8. D</w:t>
      </w:r>
      <w:r w:rsidR="00634017">
        <w:t>iscuss voltage drop testing and how to check charging system voltage.</w:t>
      </w:r>
    </w:p>
    <w:p w14:paraId="5BE205D4" w14:textId="3213198E" w:rsidR="00634017" w:rsidRDefault="00BC01F1" w:rsidP="00634017">
      <w:pPr>
        <w:spacing w:after="0"/>
        <w:ind w:left="450" w:right="-810"/>
      </w:pPr>
      <w:r>
        <w:t>9. D</w:t>
      </w:r>
      <w:r w:rsidR="00634017">
        <w:t>iscuss the need for proper starter drive-to-flywheel clearance.</w:t>
      </w:r>
    </w:p>
    <w:p w14:paraId="09066BF6" w14:textId="1786B4A9" w:rsidR="00634017" w:rsidRDefault="00BC01F1" w:rsidP="00634017">
      <w:pPr>
        <w:spacing w:after="0"/>
        <w:ind w:left="450" w:right="-810"/>
      </w:pPr>
      <w:r>
        <w:t>10. D</w:t>
      </w:r>
      <w:r w:rsidR="00634017">
        <w:t>iscuss how to test an alternator using a scan tool and using a scope.</w:t>
      </w:r>
    </w:p>
    <w:p w14:paraId="56687CF4" w14:textId="2F5EE580" w:rsidR="00634017" w:rsidRDefault="00BC01F1" w:rsidP="00634017">
      <w:pPr>
        <w:spacing w:after="0"/>
        <w:ind w:left="450" w:right="-810"/>
      </w:pPr>
      <w:r>
        <w:t>11. D</w:t>
      </w:r>
      <w:r w:rsidR="00634017">
        <w:t xml:space="preserve">iscuss </w:t>
      </w:r>
      <w:r>
        <w:t>A</w:t>
      </w:r>
      <w:r w:rsidR="00634017">
        <w:t xml:space="preserve">C ripple voltage check and </w:t>
      </w:r>
      <w:r>
        <w:t>A</w:t>
      </w:r>
      <w:r w:rsidR="00634017">
        <w:t>C current check.</w:t>
      </w:r>
    </w:p>
    <w:p w14:paraId="0263F99A" w14:textId="77777777" w:rsidR="00BC01F1" w:rsidRDefault="00BC01F1" w:rsidP="00634017">
      <w:pPr>
        <w:spacing w:after="0"/>
        <w:ind w:left="450" w:right="-810"/>
      </w:pPr>
      <w:r>
        <w:t xml:space="preserve">12. </w:t>
      </w:r>
      <w:r w:rsidR="00634017">
        <w:t>Explain charging system voltage drop testing and alternator output test.</w:t>
      </w:r>
    </w:p>
    <w:p w14:paraId="55695049" w14:textId="1969941E" w:rsidR="00DF2F45" w:rsidRPr="00DF2F45" w:rsidRDefault="00F25410" w:rsidP="00634017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3B03405" w14:textId="2D964BAB" w:rsidR="00CF10F8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54542F" w:rsidRPr="0054542F">
        <w:t>Starting and Charging System Information</w:t>
      </w:r>
    </w:p>
    <w:bookmarkEnd w:id="1"/>
    <w:p w14:paraId="233C5FC8" w14:textId="0EDBCCF6" w:rsidR="008F46C1" w:rsidRDefault="001A1418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6FA7D27A" w:rsidR="008F46C1" w:rsidRDefault="001A1418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>3</w:t>
      </w:r>
      <w:r w:rsidR="00DF2F45" w:rsidRPr="00DF2F45">
        <w:t xml:space="preserve">. </w:t>
      </w:r>
      <w:hyperlink r:id="rId11" w:history="1">
        <w:r w:rsidR="00DF2F45" w:rsidRPr="007111A3">
          <w:rPr>
            <w:rStyle w:val="Hyperlink"/>
          </w:rPr>
          <w:t>Crossword Puzzle and Word Search</w:t>
        </w:r>
        <w:r w:rsidR="003F705D" w:rsidRPr="007111A3">
          <w:rPr>
            <w:rStyle w:val="Hyperlink"/>
          </w:rPr>
          <w:t xml:space="preserve"> (A</w:t>
        </w:r>
        <w:r w:rsidR="00587BA2" w:rsidRPr="007111A3">
          <w:rPr>
            <w:rStyle w:val="Hyperlink"/>
          </w:rPr>
          <w:t>6</w:t>
        </w:r>
        <w:r w:rsidR="003F705D" w:rsidRPr="007111A3">
          <w:rPr>
            <w:rStyle w:val="Hyperlink"/>
          </w:rPr>
          <w:t>)</w:t>
        </w:r>
      </w:hyperlink>
    </w:p>
    <w:p w14:paraId="44868673" w14:textId="014D522E" w:rsidR="008F46C1" w:rsidRDefault="001A1418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111A3">
          <w:rPr>
            <w:rStyle w:val="Hyperlink"/>
          </w:rPr>
          <w:t>Video</w:t>
        </w:r>
        <w:r w:rsidR="00250C2D" w:rsidRPr="007111A3">
          <w:rPr>
            <w:rStyle w:val="Hyperlink"/>
          </w:rPr>
          <w:t>s</w:t>
        </w:r>
        <w:r w:rsidR="0011718F" w:rsidRPr="007111A3">
          <w:rPr>
            <w:rStyle w:val="Hyperlink"/>
          </w:rPr>
          <w:t xml:space="preserve">: </w:t>
        </w:r>
        <w:r w:rsidR="003F705D" w:rsidRPr="007111A3">
          <w:rPr>
            <w:rStyle w:val="Hyperlink"/>
          </w:rPr>
          <w:t>(</w:t>
        </w:r>
        <w:r w:rsidR="00D524C5" w:rsidRPr="007111A3">
          <w:rPr>
            <w:rStyle w:val="Hyperlink"/>
          </w:rPr>
          <w:t>A</w:t>
        </w:r>
        <w:r w:rsidR="00587BA2" w:rsidRPr="007111A3">
          <w:rPr>
            <w:rStyle w:val="Hyperlink"/>
          </w:rPr>
          <w:t>6</w:t>
        </w:r>
        <w:r w:rsidR="003F705D" w:rsidRPr="007111A3">
          <w:rPr>
            <w:rStyle w:val="Hyperlink"/>
          </w:rPr>
          <w:t>)</w:t>
        </w:r>
        <w:r w:rsidR="00D524C5" w:rsidRPr="007111A3">
          <w:rPr>
            <w:rStyle w:val="Hyperlink"/>
          </w:rPr>
          <w:t xml:space="preserve"> </w:t>
        </w:r>
        <w:r w:rsidR="00587BA2" w:rsidRPr="007111A3">
          <w:rPr>
            <w:rStyle w:val="Hyperlink"/>
          </w:rPr>
          <w:t>Electrical/Electronic Systems</w:t>
        </w:r>
      </w:hyperlink>
    </w:p>
    <w:p w14:paraId="2614CA9B" w14:textId="2C3D6634" w:rsidR="00587BA2" w:rsidRDefault="001A1418" w:rsidP="0085332D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7A5E0E">
          <w:rPr>
            <w:rStyle w:val="Hyperlink"/>
          </w:rPr>
          <w:t xml:space="preserve">Animations: </w:t>
        </w:r>
        <w:r w:rsidR="00DA491F" w:rsidRPr="007A5E0E">
          <w:rPr>
            <w:rStyle w:val="Hyperlink"/>
          </w:rPr>
          <w:t>(A</w:t>
        </w:r>
        <w:r w:rsidR="00587BA2" w:rsidRPr="007A5E0E">
          <w:rPr>
            <w:rStyle w:val="Hyperlink"/>
          </w:rPr>
          <w:t>6</w:t>
        </w:r>
        <w:r w:rsidR="002D2EBF" w:rsidRPr="007A5E0E">
          <w:rPr>
            <w:rStyle w:val="Hyperlink"/>
          </w:rPr>
          <w:t xml:space="preserve">) </w:t>
        </w:r>
        <w:r w:rsidR="00587BA2" w:rsidRPr="007A5E0E">
          <w:rPr>
            <w:rStyle w:val="Hyperlink"/>
          </w:rPr>
          <w:t>Electrical/Electronic Systems</w:t>
        </w:r>
      </w:hyperlink>
    </w:p>
    <w:p w14:paraId="3FB19CF6" w14:textId="41B70A59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5D1AC2A" w14:textId="77777777" w:rsidR="007111A3" w:rsidRDefault="007111A3" w:rsidP="00981DF7">
      <w:pPr>
        <w:spacing w:after="0"/>
        <w:ind w:left="450" w:right="-810"/>
      </w:pPr>
      <w:r w:rsidRPr="007111A3">
        <w:t>1. Task Sheet: Starting and Charging System Information</w:t>
      </w:r>
    </w:p>
    <w:p w14:paraId="09C5D097" w14:textId="5B28C31A" w:rsidR="00541064" w:rsidRPr="00C24D4D" w:rsidRDefault="00DF2F45" w:rsidP="00981DF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A1F87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B70A48" w14:textId="77777777" w:rsidR="00CC64C5" w:rsidRDefault="00CC64C5" w:rsidP="004637B0">
      <w:pPr>
        <w:spacing w:after="0"/>
        <w:ind w:left="450" w:right="-810"/>
        <w:rPr>
          <w:b/>
          <w:bCs/>
          <w:u w:val="single"/>
        </w:rPr>
      </w:pPr>
    </w:p>
    <w:p w14:paraId="6AA09C19" w14:textId="77777777" w:rsidR="00CC64C5" w:rsidRDefault="00CC64C5" w:rsidP="004637B0">
      <w:pPr>
        <w:spacing w:after="0"/>
        <w:ind w:left="450" w:right="-810"/>
        <w:rPr>
          <w:b/>
          <w:bCs/>
          <w:u w:val="single"/>
        </w:rPr>
      </w:pPr>
    </w:p>
    <w:p w14:paraId="1B9CC364" w14:textId="77777777" w:rsidR="00CC64C5" w:rsidRDefault="00CC64C5" w:rsidP="004637B0">
      <w:pPr>
        <w:spacing w:after="0"/>
        <w:ind w:left="450" w:right="-810"/>
        <w:rPr>
          <w:b/>
          <w:bCs/>
          <w:u w:val="single"/>
        </w:rPr>
      </w:pPr>
    </w:p>
    <w:p w14:paraId="7BEF0893" w14:textId="77777777" w:rsidR="00CC64C5" w:rsidRDefault="00CC64C5" w:rsidP="004637B0">
      <w:pPr>
        <w:spacing w:after="0"/>
        <w:ind w:left="450" w:right="-810"/>
        <w:rPr>
          <w:b/>
          <w:bCs/>
          <w:u w:val="single"/>
        </w:rPr>
      </w:pPr>
    </w:p>
    <w:p w14:paraId="68F8E9AF" w14:textId="77777777" w:rsidR="00CC64C5" w:rsidRPr="007C1A7E" w:rsidRDefault="00CC64C5" w:rsidP="00CC64C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3029DEA1" w14:textId="77777777" w:rsidR="00CC64C5" w:rsidRDefault="00CC64C5" w:rsidP="00CC64C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634017">
        <w:rPr>
          <w:rFonts w:eastAsia="Times New Roman" w:cstheme="minorHAnsi"/>
          <w:b/>
          <w:color w:val="181717"/>
          <w:sz w:val="28"/>
          <w:szCs w:val="28"/>
        </w:rPr>
        <w:t>Chapter 16 – Engine Starting and Charging Systems</w:t>
      </w:r>
    </w:p>
    <w:p w14:paraId="514E8A39" w14:textId="77777777" w:rsidR="00CC64C5" w:rsidRPr="00DF2F45" w:rsidRDefault="00CC64C5" w:rsidP="00CC64C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41FBD97C" w14:textId="77777777" w:rsidR="00CC64C5" w:rsidRPr="00CC64C5" w:rsidRDefault="00CC64C5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1BC3CF7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6A60C887" w14:textId="0B0D9FEB" w:rsidR="00E461D7" w:rsidRDefault="00E461D7" w:rsidP="004637B0">
      <w:pPr>
        <w:spacing w:after="0"/>
        <w:ind w:left="450" w:right="-810"/>
      </w:pPr>
    </w:p>
    <w:p w14:paraId="24BCB352" w14:textId="77777777" w:rsidR="00981DF7" w:rsidRDefault="00981DF7" w:rsidP="004637B0">
      <w:pPr>
        <w:spacing w:after="0"/>
        <w:ind w:left="450" w:right="-810"/>
      </w:pPr>
    </w:p>
    <w:p w14:paraId="30FCA962" w14:textId="15C81662" w:rsidR="00541064" w:rsidRDefault="00541064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77777777" w:rsidR="00CC64C5" w:rsidRDefault="00CC64C5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43340" w14:textId="77777777" w:rsidR="007501A6" w:rsidRDefault="007501A6" w:rsidP="00E43A7A">
      <w:pPr>
        <w:spacing w:after="0" w:line="240" w:lineRule="auto"/>
      </w:pPr>
      <w:r>
        <w:separator/>
      </w:r>
    </w:p>
  </w:endnote>
  <w:endnote w:type="continuationSeparator" w:id="0">
    <w:p w14:paraId="1174FBC1" w14:textId="77777777" w:rsidR="007501A6" w:rsidRDefault="007501A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2BD41" w14:textId="77777777" w:rsidR="007501A6" w:rsidRDefault="007501A6" w:rsidP="00E43A7A">
      <w:pPr>
        <w:spacing w:after="0" w:line="240" w:lineRule="auto"/>
      </w:pPr>
      <w:r>
        <w:separator/>
      </w:r>
    </w:p>
  </w:footnote>
  <w:footnote w:type="continuationSeparator" w:id="0">
    <w:p w14:paraId="19226C83" w14:textId="77777777" w:rsidR="007501A6" w:rsidRDefault="007501A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4FAPZ1d2ktAAAA"/>
  </w:docVars>
  <w:rsids>
    <w:rsidRoot w:val="00DF2F45"/>
    <w:rsid w:val="00002F88"/>
    <w:rsid w:val="00006475"/>
    <w:rsid w:val="000133CE"/>
    <w:rsid w:val="00016515"/>
    <w:rsid w:val="00032C74"/>
    <w:rsid w:val="000522AD"/>
    <w:rsid w:val="000551B4"/>
    <w:rsid w:val="00055EAD"/>
    <w:rsid w:val="00077286"/>
    <w:rsid w:val="000C7B0C"/>
    <w:rsid w:val="000E2805"/>
    <w:rsid w:val="000E2C6C"/>
    <w:rsid w:val="000E4D66"/>
    <w:rsid w:val="000F2F93"/>
    <w:rsid w:val="0011718F"/>
    <w:rsid w:val="00123D4E"/>
    <w:rsid w:val="00133D25"/>
    <w:rsid w:val="00136257"/>
    <w:rsid w:val="0015088A"/>
    <w:rsid w:val="00182725"/>
    <w:rsid w:val="001A0613"/>
    <w:rsid w:val="001A1418"/>
    <w:rsid w:val="001A4668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2165D"/>
    <w:rsid w:val="00221668"/>
    <w:rsid w:val="00231146"/>
    <w:rsid w:val="00235BA8"/>
    <w:rsid w:val="00235BA9"/>
    <w:rsid w:val="00250C2D"/>
    <w:rsid w:val="00256853"/>
    <w:rsid w:val="0027320E"/>
    <w:rsid w:val="0029759D"/>
    <w:rsid w:val="002B06B5"/>
    <w:rsid w:val="002B7FEB"/>
    <w:rsid w:val="002D2EBF"/>
    <w:rsid w:val="002E4F11"/>
    <w:rsid w:val="0032689D"/>
    <w:rsid w:val="003551BB"/>
    <w:rsid w:val="003D0578"/>
    <w:rsid w:val="003F705D"/>
    <w:rsid w:val="0040292E"/>
    <w:rsid w:val="004078EF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4017"/>
    <w:rsid w:val="00641B95"/>
    <w:rsid w:val="00642E5D"/>
    <w:rsid w:val="00643D46"/>
    <w:rsid w:val="00662A68"/>
    <w:rsid w:val="006875CD"/>
    <w:rsid w:val="00687AE4"/>
    <w:rsid w:val="00692749"/>
    <w:rsid w:val="00696D9C"/>
    <w:rsid w:val="00696F56"/>
    <w:rsid w:val="006A59EB"/>
    <w:rsid w:val="006D735D"/>
    <w:rsid w:val="006E08F7"/>
    <w:rsid w:val="006F1089"/>
    <w:rsid w:val="007111A3"/>
    <w:rsid w:val="007143C4"/>
    <w:rsid w:val="00723978"/>
    <w:rsid w:val="007501A6"/>
    <w:rsid w:val="00761295"/>
    <w:rsid w:val="007636D7"/>
    <w:rsid w:val="007A2B09"/>
    <w:rsid w:val="007A5E0E"/>
    <w:rsid w:val="007C16D5"/>
    <w:rsid w:val="007C1A7E"/>
    <w:rsid w:val="008137A8"/>
    <w:rsid w:val="008253C6"/>
    <w:rsid w:val="00852B2F"/>
    <w:rsid w:val="0085332D"/>
    <w:rsid w:val="008745BE"/>
    <w:rsid w:val="00886A1E"/>
    <w:rsid w:val="00892203"/>
    <w:rsid w:val="00893D93"/>
    <w:rsid w:val="00897E2B"/>
    <w:rsid w:val="008A4C50"/>
    <w:rsid w:val="008C0707"/>
    <w:rsid w:val="008D109E"/>
    <w:rsid w:val="008F3FC3"/>
    <w:rsid w:val="008F46C1"/>
    <w:rsid w:val="008F74A3"/>
    <w:rsid w:val="009268E1"/>
    <w:rsid w:val="0092799E"/>
    <w:rsid w:val="00942736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B1DB0"/>
    <w:rsid w:val="00BB438C"/>
    <w:rsid w:val="00BC01F1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81A73"/>
    <w:rsid w:val="00C82643"/>
    <w:rsid w:val="00CA1EC5"/>
    <w:rsid w:val="00CB427D"/>
    <w:rsid w:val="00CB4BE1"/>
    <w:rsid w:val="00CC06DE"/>
    <w:rsid w:val="00CC2BD9"/>
    <w:rsid w:val="00CC64C5"/>
    <w:rsid w:val="00CD1016"/>
    <w:rsid w:val="00CD3CBB"/>
    <w:rsid w:val="00CF10F8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6</cp:revision>
  <cp:lastPrinted>2022-04-14T18:11:00Z</cp:lastPrinted>
  <dcterms:created xsi:type="dcterms:W3CDTF">2019-12-09T16:24:00Z</dcterms:created>
  <dcterms:modified xsi:type="dcterms:W3CDTF">2022-04-15T12:07:00Z</dcterms:modified>
</cp:coreProperties>
</file>